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3D4D" w:rsidRPr="00D3098A" w:rsidRDefault="00723D4D" w:rsidP="00723D4D">
      <w:pPr>
        <w:rPr>
          <w:sz w:val="40"/>
          <w:szCs w:val="40"/>
        </w:rPr>
      </w:pPr>
    </w:p>
    <w:p w:rsidR="00723D4D" w:rsidRPr="00723D4D" w:rsidRDefault="00723D4D" w:rsidP="00723D4D">
      <w:pPr>
        <w:jc w:val="center"/>
        <w:rPr>
          <w:rFonts w:ascii="Sylfaen" w:hAnsi="Sylfaen"/>
          <w:b/>
          <w:bCs/>
          <w:lang w:val="ka-GE"/>
        </w:rPr>
      </w:pPr>
      <w:r w:rsidRPr="00723D4D">
        <w:rPr>
          <w:rFonts w:ascii="Sylfaen" w:hAnsi="Sylfaen"/>
          <w:b/>
          <w:bCs/>
          <w:lang w:val="ka-GE"/>
        </w:rPr>
        <w:t>დოქტორანტურის ტესტების ნიმუშის პასუხები</w:t>
      </w:r>
    </w:p>
    <w:tbl>
      <w:tblPr>
        <w:tblpPr w:leftFromText="180" w:rightFromText="180" w:vertAnchor="text" w:horzAnchor="page" w:tblpX="538" w:tblpY="437"/>
        <w:tblW w:w="79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4"/>
        <w:gridCol w:w="2645"/>
        <w:gridCol w:w="2645"/>
      </w:tblGrid>
      <w:tr w:rsidR="00723D4D" w:rsidRPr="00723D4D" w:rsidTr="00723D4D">
        <w:trPr>
          <w:trHeight w:val="70"/>
        </w:trPr>
        <w:tc>
          <w:tcPr>
            <w:tcW w:w="2644" w:type="dxa"/>
          </w:tcPr>
          <w:p w:rsidR="00723D4D" w:rsidRPr="00723D4D" w:rsidRDefault="00723D4D" w:rsidP="000B52E3">
            <w:pPr>
              <w:ind w:left="180"/>
            </w:pPr>
            <w:r w:rsidRPr="00723D4D">
              <w:t>1a</w:t>
            </w:r>
          </w:p>
          <w:p w:rsidR="00723D4D" w:rsidRPr="00723D4D" w:rsidRDefault="00723D4D" w:rsidP="000B52E3">
            <w:pPr>
              <w:ind w:left="180"/>
            </w:pPr>
            <w:r w:rsidRPr="00723D4D">
              <w:t>2d</w:t>
            </w:r>
          </w:p>
          <w:p w:rsidR="00723D4D" w:rsidRPr="00723D4D" w:rsidRDefault="00723D4D" w:rsidP="000B52E3">
            <w:pPr>
              <w:ind w:left="180"/>
            </w:pPr>
            <w:r w:rsidRPr="00723D4D">
              <w:t>3d</w:t>
            </w:r>
          </w:p>
          <w:p w:rsidR="00723D4D" w:rsidRPr="00723D4D" w:rsidRDefault="00723D4D" w:rsidP="000B52E3">
            <w:pPr>
              <w:ind w:left="180"/>
            </w:pPr>
            <w:r w:rsidRPr="00723D4D">
              <w:t>4d</w:t>
            </w:r>
          </w:p>
          <w:p w:rsidR="00723D4D" w:rsidRPr="00723D4D" w:rsidRDefault="00723D4D" w:rsidP="000B52E3">
            <w:pPr>
              <w:ind w:left="180"/>
            </w:pPr>
            <w:r w:rsidRPr="00723D4D">
              <w:t>5b</w:t>
            </w:r>
          </w:p>
          <w:p w:rsidR="00723D4D" w:rsidRPr="00723D4D" w:rsidRDefault="00723D4D" w:rsidP="000B52E3">
            <w:pPr>
              <w:ind w:left="180"/>
            </w:pPr>
            <w:r w:rsidRPr="00723D4D">
              <w:t>6b</w:t>
            </w:r>
          </w:p>
          <w:p w:rsidR="00723D4D" w:rsidRPr="00723D4D" w:rsidRDefault="00723D4D" w:rsidP="000B52E3">
            <w:pPr>
              <w:ind w:left="180"/>
            </w:pPr>
            <w:r w:rsidRPr="00723D4D">
              <w:t>7a</w:t>
            </w:r>
          </w:p>
          <w:p w:rsidR="00723D4D" w:rsidRPr="00723D4D" w:rsidRDefault="00723D4D" w:rsidP="000B52E3">
            <w:pPr>
              <w:ind w:left="180"/>
            </w:pPr>
            <w:r w:rsidRPr="00723D4D">
              <w:t>8b</w:t>
            </w:r>
          </w:p>
          <w:p w:rsidR="00723D4D" w:rsidRPr="00723D4D" w:rsidRDefault="00723D4D" w:rsidP="000B52E3">
            <w:pPr>
              <w:ind w:left="180"/>
            </w:pPr>
            <w:r w:rsidRPr="00723D4D">
              <w:t>9b</w:t>
            </w:r>
          </w:p>
          <w:p w:rsidR="00723D4D" w:rsidRPr="00723D4D" w:rsidRDefault="00723D4D" w:rsidP="000B52E3">
            <w:pPr>
              <w:ind w:left="180"/>
            </w:pPr>
            <w:r w:rsidRPr="00723D4D">
              <w:t>10b</w:t>
            </w:r>
          </w:p>
          <w:p w:rsidR="00723D4D" w:rsidRPr="00723D4D" w:rsidRDefault="00723D4D" w:rsidP="000B52E3">
            <w:pPr>
              <w:ind w:left="180"/>
            </w:pPr>
            <w:r w:rsidRPr="00723D4D">
              <w:t>11b</w:t>
            </w:r>
          </w:p>
          <w:p w:rsidR="00723D4D" w:rsidRPr="00723D4D" w:rsidRDefault="00723D4D" w:rsidP="000B52E3">
            <w:pPr>
              <w:ind w:left="180"/>
            </w:pPr>
            <w:r w:rsidRPr="00723D4D">
              <w:t>12c</w:t>
            </w:r>
          </w:p>
          <w:p w:rsidR="00723D4D" w:rsidRPr="00723D4D" w:rsidRDefault="00723D4D" w:rsidP="000B52E3">
            <w:pPr>
              <w:ind w:left="180"/>
            </w:pPr>
            <w:r w:rsidRPr="00723D4D">
              <w:t>13c</w:t>
            </w:r>
          </w:p>
          <w:p w:rsidR="00723D4D" w:rsidRPr="00723D4D" w:rsidRDefault="00723D4D" w:rsidP="000B52E3">
            <w:pPr>
              <w:ind w:left="180"/>
            </w:pPr>
            <w:r w:rsidRPr="00723D4D">
              <w:t>14a</w:t>
            </w:r>
          </w:p>
          <w:p w:rsidR="00723D4D" w:rsidRPr="00723D4D" w:rsidRDefault="00723D4D" w:rsidP="000B52E3">
            <w:pPr>
              <w:ind w:left="180"/>
            </w:pPr>
            <w:r w:rsidRPr="00723D4D">
              <w:t>15c</w:t>
            </w:r>
          </w:p>
          <w:p w:rsidR="00723D4D" w:rsidRPr="00723D4D" w:rsidRDefault="00723D4D" w:rsidP="000B52E3">
            <w:pPr>
              <w:ind w:left="180"/>
            </w:pPr>
            <w:r w:rsidRPr="00723D4D">
              <w:t>16a</w:t>
            </w:r>
          </w:p>
          <w:p w:rsidR="00723D4D" w:rsidRPr="00723D4D" w:rsidRDefault="00723D4D" w:rsidP="000B52E3">
            <w:pPr>
              <w:ind w:left="180"/>
            </w:pPr>
            <w:r w:rsidRPr="00723D4D">
              <w:t>17d</w:t>
            </w:r>
          </w:p>
          <w:p w:rsidR="00723D4D" w:rsidRPr="00723D4D" w:rsidRDefault="00723D4D" w:rsidP="000B52E3">
            <w:pPr>
              <w:ind w:left="180"/>
            </w:pPr>
            <w:r w:rsidRPr="00723D4D">
              <w:t>18c</w:t>
            </w:r>
          </w:p>
          <w:p w:rsidR="00723D4D" w:rsidRPr="00723D4D" w:rsidRDefault="00723D4D" w:rsidP="000B52E3">
            <w:pPr>
              <w:ind w:left="180"/>
            </w:pPr>
            <w:r w:rsidRPr="00723D4D">
              <w:t>19c</w:t>
            </w:r>
          </w:p>
          <w:p w:rsidR="00723D4D" w:rsidRPr="00723D4D" w:rsidRDefault="00723D4D" w:rsidP="000B52E3">
            <w:pPr>
              <w:ind w:left="180"/>
            </w:pPr>
            <w:r w:rsidRPr="00723D4D">
              <w:t>20d</w:t>
            </w:r>
          </w:p>
          <w:p w:rsidR="00723D4D" w:rsidRPr="00723D4D" w:rsidRDefault="00723D4D" w:rsidP="000B52E3">
            <w:pPr>
              <w:ind w:left="180"/>
            </w:pPr>
            <w:r w:rsidRPr="00723D4D">
              <w:t>21d</w:t>
            </w:r>
          </w:p>
          <w:p w:rsidR="00723D4D" w:rsidRPr="00723D4D" w:rsidRDefault="00723D4D" w:rsidP="000B52E3">
            <w:pPr>
              <w:ind w:left="180"/>
            </w:pPr>
            <w:r w:rsidRPr="00723D4D">
              <w:t>22b</w:t>
            </w:r>
          </w:p>
          <w:p w:rsidR="00723D4D" w:rsidRPr="00723D4D" w:rsidRDefault="00723D4D" w:rsidP="000B52E3">
            <w:pPr>
              <w:ind w:left="180"/>
            </w:pPr>
            <w:r w:rsidRPr="00723D4D">
              <w:t>23b</w:t>
            </w:r>
          </w:p>
          <w:p w:rsidR="00723D4D" w:rsidRPr="00723D4D" w:rsidRDefault="00723D4D" w:rsidP="000B52E3">
            <w:pPr>
              <w:ind w:left="180"/>
            </w:pPr>
            <w:r w:rsidRPr="00723D4D">
              <w:t>24b</w:t>
            </w:r>
          </w:p>
          <w:p w:rsidR="00723D4D" w:rsidRPr="00723D4D" w:rsidRDefault="00723D4D" w:rsidP="000B52E3">
            <w:pPr>
              <w:ind w:left="180"/>
            </w:pPr>
            <w:r w:rsidRPr="00723D4D">
              <w:t>25b</w:t>
            </w:r>
          </w:p>
        </w:tc>
        <w:tc>
          <w:tcPr>
            <w:tcW w:w="2645" w:type="dxa"/>
          </w:tcPr>
          <w:p w:rsidR="00723D4D" w:rsidRPr="00723D4D" w:rsidRDefault="00723D4D" w:rsidP="000B52E3">
            <w:r w:rsidRPr="00723D4D">
              <w:t>26d</w:t>
            </w:r>
          </w:p>
          <w:p w:rsidR="00723D4D" w:rsidRPr="00723D4D" w:rsidRDefault="00723D4D" w:rsidP="000B52E3">
            <w:r w:rsidRPr="00723D4D">
              <w:t>27c</w:t>
            </w:r>
          </w:p>
          <w:p w:rsidR="00723D4D" w:rsidRPr="00723D4D" w:rsidRDefault="00723D4D" w:rsidP="000B52E3">
            <w:r w:rsidRPr="00723D4D">
              <w:t>28d</w:t>
            </w:r>
          </w:p>
          <w:p w:rsidR="00723D4D" w:rsidRPr="00723D4D" w:rsidRDefault="00723D4D" w:rsidP="000B52E3">
            <w:r w:rsidRPr="00723D4D">
              <w:t>29d</w:t>
            </w:r>
          </w:p>
          <w:p w:rsidR="00723D4D" w:rsidRPr="00723D4D" w:rsidRDefault="00723D4D" w:rsidP="000B52E3">
            <w:r w:rsidRPr="00723D4D">
              <w:t>30c</w:t>
            </w:r>
          </w:p>
          <w:p w:rsidR="00723D4D" w:rsidRPr="00723D4D" w:rsidRDefault="00723D4D" w:rsidP="000B52E3">
            <w:r w:rsidRPr="00723D4D">
              <w:t>31c</w:t>
            </w:r>
          </w:p>
          <w:p w:rsidR="00723D4D" w:rsidRPr="00723D4D" w:rsidRDefault="00723D4D" w:rsidP="000B52E3">
            <w:r w:rsidRPr="00723D4D">
              <w:t>32d</w:t>
            </w:r>
          </w:p>
          <w:p w:rsidR="00723D4D" w:rsidRPr="00723D4D" w:rsidRDefault="00723D4D" w:rsidP="000B52E3">
            <w:r w:rsidRPr="00723D4D">
              <w:t>33d</w:t>
            </w:r>
          </w:p>
          <w:p w:rsidR="00723D4D" w:rsidRPr="00723D4D" w:rsidRDefault="00723D4D" w:rsidP="000B52E3">
            <w:r w:rsidRPr="00723D4D">
              <w:t>34d</w:t>
            </w:r>
          </w:p>
          <w:p w:rsidR="00723D4D" w:rsidRPr="00723D4D" w:rsidRDefault="00723D4D" w:rsidP="000B52E3">
            <w:r w:rsidRPr="00723D4D">
              <w:t>35c</w:t>
            </w:r>
          </w:p>
          <w:p w:rsidR="00723D4D" w:rsidRPr="00723D4D" w:rsidRDefault="00723D4D" w:rsidP="000B52E3">
            <w:r w:rsidRPr="00723D4D">
              <w:t>36a</w:t>
            </w:r>
          </w:p>
          <w:p w:rsidR="00723D4D" w:rsidRPr="00723D4D" w:rsidRDefault="00723D4D" w:rsidP="000B52E3">
            <w:r w:rsidRPr="00723D4D">
              <w:t>37c</w:t>
            </w:r>
          </w:p>
          <w:p w:rsidR="00723D4D" w:rsidRPr="00723D4D" w:rsidRDefault="00723D4D" w:rsidP="000B52E3">
            <w:r w:rsidRPr="00723D4D">
              <w:t>38d</w:t>
            </w:r>
          </w:p>
          <w:p w:rsidR="00723D4D" w:rsidRPr="00723D4D" w:rsidRDefault="00723D4D" w:rsidP="000B52E3">
            <w:r w:rsidRPr="00723D4D">
              <w:t>39c</w:t>
            </w:r>
          </w:p>
          <w:p w:rsidR="00723D4D" w:rsidRPr="00723D4D" w:rsidRDefault="00723D4D" w:rsidP="000B52E3">
            <w:r w:rsidRPr="00723D4D">
              <w:t>40d</w:t>
            </w:r>
          </w:p>
          <w:p w:rsidR="00723D4D" w:rsidRPr="00723D4D" w:rsidRDefault="00723D4D" w:rsidP="000B52E3">
            <w:r w:rsidRPr="00723D4D">
              <w:t>41c</w:t>
            </w:r>
          </w:p>
          <w:p w:rsidR="00723D4D" w:rsidRPr="00723D4D" w:rsidRDefault="00723D4D" w:rsidP="000B52E3">
            <w:r w:rsidRPr="00723D4D">
              <w:t>42b</w:t>
            </w:r>
          </w:p>
          <w:p w:rsidR="00723D4D" w:rsidRPr="00723D4D" w:rsidRDefault="00723D4D" w:rsidP="000B52E3">
            <w:r w:rsidRPr="00723D4D">
              <w:t>43d</w:t>
            </w:r>
          </w:p>
          <w:p w:rsidR="00723D4D" w:rsidRPr="00723D4D" w:rsidRDefault="00723D4D" w:rsidP="000B52E3">
            <w:r w:rsidRPr="00723D4D">
              <w:t>44c</w:t>
            </w:r>
          </w:p>
          <w:p w:rsidR="00723D4D" w:rsidRPr="00723D4D" w:rsidRDefault="00723D4D" w:rsidP="000B52E3">
            <w:r w:rsidRPr="00723D4D">
              <w:t>45b</w:t>
            </w:r>
          </w:p>
          <w:p w:rsidR="00723D4D" w:rsidRPr="00723D4D" w:rsidRDefault="00723D4D" w:rsidP="000B52E3">
            <w:r w:rsidRPr="00723D4D">
              <w:t>46c</w:t>
            </w:r>
          </w:p>
          <w:p w:rsidR="00723D4D" w:rsidRPr="00723D4D" w:rsidRDefault="00723D4D" w:rsidP="000B52E3">
            <w:r w:rsidRPr="00723D4D">
              <w:t>47a</w:t>
            </w:r>
          </w:p>
          <w:p w:rsidR="00723D4D" w:rsidRPr="00723D4D" w:rsidRDefault="00723D4D" w:rsidP="000B52E3">
            <w:r w:rsidRPr="00723D4D">
              <w:t>48a</w:t>
            </w:r>
          </w:p>
          <w:p w:rsidR="00723D4D" w:rsidRPr="00723D4D" w:rsidRDefault="00723D4D" w:rsidP="000B52E3">
            <w:r w:rsidRPr="00723D4D">
              <w:t>49</w:t>
            </w:r>
            <w:r w:rsidR="009A645C">
              <w:t>c</w:t>
            </w:r>
          </w:p>
          <w:p w:rsidR="00723D4D" w:rsidRPr="00723D4D" w:rsidRDefault="00723D4D" w:rsidP="000B52E3">
            <w:r w:rsidRPr="00723D4D">
              <w:t>50a</w:t>
            </w:r>
          </w:p>
          <w:p w:rsidR="00723D4D" w:rsidRPr="00723D4D" w:rsidRDefault="00723D4D" w:rsidP="000B52E3"/>
          <w:p w:rsidR="00723D4D" w:rsidRPr="00723D4D" w:rsidRDefault="00723D4D" w:rsidP="000B52E3"/>
        </w:tc>
        <w:tc>
          <w:tcPr>
            <w:tcW w:w="2645" w:type="dxa"/>
          </w:tcPr>
          <w:p w:rsidR="00723D4D" w:rsidRPr="00723D4D" w:rsidRDefault="00723D4D" w:rsidP="000B52E3">
            <w:r w:rsidRPr="00723D4D">
              <w:t>51a</w:t>
            </w:r>
          </w:p>
          <w:p w:rsidR="00723D4D" w:rsidRPr="00723D4D" w:rsidRDefault="00723D4D" w:rsidP="000B52E3">
            <w:r w:rsidRPr="00723D4D">
              <w:t>52</w:t>
            </w:r>
            <w:r w:rsidR="002318B4">
              <w:t>c</w:t>
            </w:r>
          </w:p>
          <w:p w:rsidR="00723D4D" w:rsidRPr="00723D4D" w:rsidRDefault="00723D4D" w:rsidP="000B52E3">
            <w:r w:rsidRPr="00723D4D">
              <w:t>53</w:t>
            </w:r>
            <w:r w:rsidR="00D32A4B">
              <w:t>b</w:t>
            </w:r>
          </w:p>
          <w:p w:rsidR="00723D4D" w:rsidRPr="00723D4D" w:rsidRDefault="00723D4D" w:rsidP="000B52E3">
            <w:r w:rsidRPr="00723D4D">
              <w:t>54</w:t>
            </w:r>
            <w:r w:rsidR="00BC44B9">
              <w:t>d</w:t>
            </w:r>
          </w:p>
          <w:p w:rsidR="00723D4D" w:rsidRPr="00723D4D" w:rsidRDefault="00723D4D" w:rsidP="000B52E3">
            <w:r w:rsidRPr="00723D4D">
              <w:t>55</w:t>
            </w:r>
            <w:r w:rsidR="00403EFC">
              <w:t>b</w:t>
            </w:r>
          </w:p>
          <w:p w:rsidR="00723D4D" w:rsidRPr="00723D4D" w:rsidRDefault="00723D4D" w:rsidP="000B52E3">
            <w:r w:rsidRPr="00723D4D">
              <w:t>56</w:t>
            </w:r>
            <w:r w:rsidR="00D677B9">
              <w:t>b</w:t>
            </w:r>
          </w:p>
          <w:p w:rsidR="00723D4D" w:rsidRPr="00723D4D" w:rsidRDefault="00723D4D" w:rsidP="000B52E3">
            <w:r w:rsidRPr="00723D4D">
              <w:t>57</w:t>
            </w:r>
            <w:r w:rsidR="009A7EA4">
              <w:t>d</w:t>
            </w:r>
          </w:p>
          <w:p w:rsidR="00723D4D" w:rsidRPr="00723D4D" w:rsidRDefault="00723D4D" w:rsidP="000B52E3">
            <w:r w:rsidRPr="00723D4D">
              <w:t>58</w:t>
            </w:r>
            <w:r w:rsidR="00B04690">
              <w:t>c</w:t>
            </w:r>
          </w:p>
          <w:p w:rsidR="00723D4D" w:rsidRPr="00723D4D" w:rsidRDefault="00723D4D" w:rsidP="000B52E3">
            <w:r w:rsidRPr="00723D4D">
              <w:t>59</w:t>
            </w:r>
            <w:r w:rsidR="00FC3B3C">
              <w:t>c</w:t>
            </w:r>
          </w:p>
          <w:p w:rsidR="00723D4D" w:rsidRPr="00723D4D" w:rsidRDefault="00723D4D" w:rsidP="000B52E3">
            <w:r w:rsidRPr="00723D4D">
              <w:t>60</w:t>
            </w:r>
            <w:r w:rsidR="00FC3B3C">
              <w:t>c</w:t>
            </w:r>
            <w:bookmarkStart w:id="0" w:name="_GoBack"/>
            <w:bookmarkEnd w:id="0"/>
          </w:p>
          <w:p w:rsidR="00723D4D" w:rsidRPr="00723D4D" w:rsidRDefault="00723D4D" w:rsidP="000B52E3"/>
        </w:tc>
      </w:tr>
    </w:tbl>
    <w:p w:rsidR="00723D4D" w:rsidRPr="00D3098A" w:rsidRDefault="00723D4D" w:rsidP="00723D4D">
      <w:pPr>
        <w:rPr>
          <w:sz w:val="40"/>
          <w:szCs w:val="40"/>
        </w:rPr>
      </w:pPr>
    </w:p>
    <w:p w:rsidR="00723D4D" w:rsidRPr="00D3098A" w:rsidRDefault="00723D4D" w:rsidP="00723D4D">
      <w:pPr>
        <w:rPr>
          <w:sz w:val="40"/>
          <w:szCs w:val="40"/>
        </w:rPr>
      </w:pPr>
    </w:p>
    <w:p w:rsidR="00723D4D" w:rsidRDefault="00723D4D" w:rsidP="00357ADE">
      <w:pPr>
        <w:shd w:val="clear" w:color="auto" w:fill="FFFFFF"/>
        <w:spacing w:before="75" w:after="150" w:line="495" w:lineRule="atLeast"/>
        <w:outlineLvl w:val="1"/>
        <w:rPr>
          <w:rFonts w:ascii="Sylfaen" w:eastAsia="Times New Roman" w:hAnsi="Sylfaen" w:cs="Arial"/>
          <w:b/>
          <w:color w:val="585F69"/>
          <w:sz w:val="28"/>
          <w:szCs w:val="28"/>
        </w:rPr>
      </w:pPr>
    </w:p>
    <w:p w:rsidR="00723D4D" w:rsidRDefault="00723D4D" w:rsidP="00357ADE">
      <w:pPr>
        <w:shd w:val="clear" w:color="auto" w:fill="FFFFFF"/>
        <w:spacing w:before="75" w:after="150" w:line="495" w:lineRule="atLeast"/>
        <w:outlineLvl w:val="1"/>
        <w:rPr>
          <w:rFonts w:ascii="Sylfaen" w:eastAsia="Times New Roman" w:hAnsi="Sylfaen" w:cs="Arial"/>
          <w:b/>
          <w:color w:val="585F69"/>
          <w:sz w:val="28"/>
          <w:szCs w:val="28"/>
        </w:rPr>
      </w:pPr>
    </w:p>
    <w:p w:rsidR="00723D4D" w:rsidRDefault="00723D4D" w:rsidP="00357ADE">
      <w:pPr>
        <w:shd w:val="clear" w:color="auto" w:fill="FFFFFF"/>
        <w:spacing w:before="75" w:after="150" w:line="495" w:lineRule="atLeast"/>
        <w:outlineLvl w:val="1"/>
        <w:rPr>
          <w:rFonts w:ascii="Sylfaen" w:eastAsia="Times New Roman" w:hAnsi="Sylfaen" w:cs="Arial"/>
          <w:b/>
          <w:color w:val="585F69"/>
          <w:sz w:val="28"/>
          <w:szCs w:val="28"/>
        </w:rPr>
      </w:pPr>
    </w:p>
    <w:p w:rsidR="00723D4D" w:rsidRDefault="00723D4D" w:rsidP="00357ADE">
      <w:pPr>
        <w:shd w:val="clear" w:color="auto" w:fill="FFFFFF"/>
        <w:spacing w:before="75" w:after="150" w:line="495" w:lineRule="atLeast"/>
        <w:outlineLvl w:val="1"/>
        <w:rPr>
          <w:rFonts w:ascii="Sylfaen" w:eastAsia="Times New Roman" w:hAnsi="Sylfaen" w:cs="Arial"/>
          <w:b/>
          <w:color w:val="585F69"/>
          <w:sz w:val="28"/>
          <w:szCs w:val="28"/>
        </w:rPr>
      </w:pPr>
    </w:p>
    <w:p w:rsidR="00723D4D" w:rsidRDefault="00723D4D" w:rsidP="00357ADE">
      <w:pPr>
        <w:shd w:val="clear" w:color="auto" w:fill="FFFFFF"/>
        <w:spacing w:before="75" w:after="150" w:line="495" w:lineRule="atLeast"/>
        <w:outlineLvl w:val="1"/>
        <w:rPr>
          <w:rFonts w:ascii="Sylfaen" w:eastAsia="Times New Roman" w:hAnsi="Sylfaen" w:cs="Arial"/>
          <w:b/>
          <w:color w:val="585F69"/>
          <w:sz w:val="28"/>
          <w:szCs w:val="28"/>
        </w:rPr>
      </w:pPr>
    </w:p>
    <w:p w:rsidR="00723D4D" w:rsidRDefault="00723D4D" w:rsidP="00357ADE">
      <w:pPr>
        <w:shd w:val="clear" w:color="auto" w:fill="FFFFFF"/>
        <w:spacing w:before="75" w:after="150" w:line="495" w:lineRule="atLeast"/>
        <w:outlineLvl w:val="1"/>
        <w:rPr>
          <w:rFonts w:ascii="Sylfaen" w:eastAsia="Times New Roman" w:hAnsi="Sylfaen" w:cs="Arial"/>
          <w:b/>
          <w:color w:val="585F69"/>
          <w:sz w:val="28"/>
          <w:szCs w:val="28"/>
        </w:rPr>
      </w:pPr>
    </w:p>
    <w:p w:rsidR="00723D4D" w:rsidRDefault="00723D4D" w:rsidP="00357ADE">
      <w:pPr>
        <w:shd w:val="clear" w:color="auto" w:fill="FFFFFF"/>
        <w:spacing w:before="75" w:after="150" w:line="495" w:lineRule="atLeast"/>
        <w:outlineLvl w:val="1"/>
        <w:rPr>
          <w:rFonts w:ascii="Sylfaen" w:eastAsia="Times New Roman" w:hAnsi="Sylfaen" w:cs="Arial"/>
          <w:b/>
          <w:color w:val="585F69"/>
          <w:sz w:val="28"/>
          <w:szCs w:val="28"/>
        </w:rPr>
      </w:pPr>
    </w:p>
    <w:p w:rsidR="00723D4D" w:rsidRDefault="00723D4D" w:rsidP="00357ADE">
      <w:pPr>
        <w:shd w:val="clear" w:color="auto" w:fill="FFFFFF"/>
        <w:spacing w:before="75" w:after="150" w:line="495" w:lineRule="atLeast"/>
        <w:outlineLvl w:val="1"/>
        <w:rPr>
          <w:rFonts w:ascii="Sylfaen" w:eastAsia="Times New Roman" w:hAnsi="Sylfaen" w:cs="Arial"/>
          <w:b/>
          <w:color w:val="585F69"/>
          <w:sz w:val="28"/>
          <w:szCs w:val="28"/>
        </w:rPr>
      </w:pPr>
    </w:p>
    <w:p w:rsidR="00723D4D" w:rsidRDefault="00723D4D" w:rsidP="00357ADE">
      <w:pPr>
        <w:shd w:val="clear" w:color="auto" w:fill="FFFFFF"/>
        <w:spacing w:before="75" w:after="150" w:line="495" w:lineRule="atLeast"/>
        <w:outlineLvl w:val="1"/>
        <w:rPr>
          <w:rFonts w:ascii="Sylfaen" w:eastAsia="Times New Roman" w:hAnsi="Sylfaen" w:cs="Arial"/>
          <w:b/>
          <w:color w:val="585F69"/>
          <w:sz w:val="28"/>
          <w:szCs w:val="28"/>
        </w:rPr>
      </w:pPr>
    </w:p>
    <w:p w:rsidR="00723D4D" w:rsidRDefault="00723D4D" w:rsidP="00357ADE">
      <w:pPr>
        <w:shd w:val="clear" w:color="auto" w:fill="FFFFFF"/>
        <w:spacing w:before="75" w:after="150" w:line="495" w:lineRule="atLeast"/>
        <w:outlineLvl w:val="1"/>
        <w:rPr>
          <w:rFonts w:ascii="Sylfaen" w:eastAsia="Times New Roman" w:hAnsi="Sylfaen" w:cs="Arial"/>
          <w:b/>
          <w:color w:val="585F69"/>
          <w:sz w:val="28"/>
          <w:szCs w:val="28"/>
        </w:rPr>
      </w:pPr>
    </w:p>
    <w:p w:rsidR="00723D4D" w:rsidRDefault="00723D4D" w:rsidP="00357ADE">
      <w:pPr>
        <w:shd w:val="clear" w:color="auto" w:fill="FFFFFF"/>
        <w:spacing w:before="75" w:after="150" w:line="495" w:lineRule="atLeast"/>
        <w:outlineLvl w:val="1"/>
        <w:rPr>
          <w:rFonts w:ascii="Sylfaen" w:eastAsia="Times New Roman" w:hAnsi="Sylfaen" w:cs="Arial"/>
          <w:b/>
          <w:color w:val="585F69"/>
          <w:sz w:val="28"/>
          <w:szCs w:val="28"/>
        </w:rPr>
      </w:pPr>
    </w:p>
    <w:p w:rsidR="00723D4D" w:rsidRDefault="00723D4D" w:rsidP="00357ADE">
      <w:pPr>
        <w:shd w:val="clear" w:color="auto" w:fill="FFFFFF"/>
        <w:spacing w:before="75" w:after="150" w:line="495" w:lineRule="atLeast"/>
        <w:outlineLvl w:val="1"/>
        <w:rPr>
          <w:rFonts w:ascii="Sylfaen" w:eastAsia="Times New Roman" w:hAnsi="Sylfaen" w:cs="Arial"/>
          <w:b/>
          <w:color w:val="585F69"/>
          <w:sz w:val="28"/>
          <w:szCs w:val="28"/>
        </w:rPr>
      </w:pPr>
    </w:p>
    <w:p w:rsidR="00723D4D" w:rsidRDefault="00723D4D" w:rsidP="00357ADE">
      <w:pPr>
        <w:shd w:val="clear" w:color="auto" w:fill="FFFFFF"/>
        <w:spacing w:before="75" w:after="150" w:line="495" w:lineRule="atLeast"/>
        <w:outlineLvl w:val="1"/>
        <w:rPr>
          <w:rFonts w:ascii="Sylfaen" w:eastAsia="Times New Roman" w:hAnsi="Sylfaen" w:cs="Arial"/>
          <w:b/>
          <w:color w:val="585F69"/>
          <w:sz w:val="28"/>
          <w:szCs w:val="28"/>
        </w:rPr>
      </w:pPr>
    </w:p>
    <w:p w:rsidR="00723D4D" w:rsidRDefault="00723D4D" w:rsidP="00357ADE">
      <w:pPr>
        <w:shd w:val="clear" w:color="auto" w:fill="FFFFFF"/>
        <w:spacing w:before="75" w:after="150" w:line="495" w:lineRule="atLeast"/>
        <w:outlineLvl w:val="1"/>
        <w:rPr>
          <w:rFonts w:ascii="Sylfaen" w:eastAsia="Times New Roman" w:hAnsi="Sylfaen" w:cs="Arial"/>
          <w:b/>
          <w:color w:val="585F69"/>
          <w:sz w:val="28"/>
          <w:szCs w:val="28"/>
        </w:rPr>
      </w:pPr>
    </w:p>
    <w:p w:rsidR="00723D4D" w:rsidRDefault="00723D4D" w:rsidP="00357ADE">
      <w:pPr>
        <w:shd w:val="clear" w:color="auto" w:fill="FFFFFF"/>
        <w:spacing w:before="75" w:after="150" w:line="495" w:lineRule="atLeast"/>
        <w:outlineLvl w:val="1"/>
        <w:rPr>
          <w:rFonts w:ascii="Sylfaen" w:eastAsia="Times New Roman" w:hAnsi="Sylfaen" w:cs="Arial"/>
          <w:b/>
          <w:color w:val="585F69"/>
          <w:sz w:val="28"/>
          <w:szCs w:val="28"/>
        </w:rPr>
      </w:pPr>
    </w:p>
    <w:p w:rsidR="00723D4D" w:rsidRDefault="00723D4D" w:rsidP="00357ADE">
      <w:pPr>
        <w:shd w:val="clear" w:color="auto" w:fill="FFFFFF"/>
        <w:spacing w:before="75" w:after="150" w:line="495" w:lineRule="atLeast"/>
        <w:outlineLvl w:val="1"/>
        <w:rPr>
          <w:rFonts w:ascii="Sylfaen" w:eastAsia="Times New Roman" w:hAnsi="Sylfaen" w:cs="Arial"/>
          <w:b/>
          <w:color w:val="585F69"/>
          <w:sz w:val="28"/>
          <w:szCs w:val="28"/>
        </w:rPr>
      </w:pPr>
    </w:p>
    <w:p w:rsidR="00723D4D" w:rsidRDefault="00723D4D" w:rsidP="00357ADE">
      <w:pPr>
        <w:shd w:val="clear" w:color="auto" w:fill="FFFFFF"/>
        <w:spacing w:before="75" w:after="150" w:line="495" w:lineRule="atLeast"/>
        <w:outlineLvl w:val="1"/>
        <w:rPr>
          <w:rFonts w:ascii="Sylfaen" w:eastAsia="Times New Roman" w:hAnsi="Sylfaen" w:cs="Arial"/>
          <w:b/>
          <w:color w:val="585F69"/>
          <w:sz w:val="28"/>
          <w:szCs w:val="28"/>
        </w:rPr>
      </w:pPr>
    </w:p>
    <w:p w:rsidR="00723D4D" w:rsidRDefault="00723D4D" w:rsidP="00357ADE">
      <w:pPr>
        <w:shd w:val="clear" w:color="auto" w:fill="FFFFFF"/>
        <w:spacing w:before="75" w:after="150" w:line="495" w:lineRule="atLeast"/>
        <w:outlineLvl w:val="1"/>
        <w:rPr>
          <w:rFonts w:ascii="Sylfaen" w:eastAsia="Times New Roman" w:hAnsi="Sylfaen" w:cs="Arial"/>
          <w:b/>
          <w:color w:val="585F69"/>
          <w:sz w:val="28"/>
          <w:szCs w:val="28"/>
        </w:rPr>
      </w:pPr>
    </w:p>
    <w:p w:rsidR="00723D4D" w:rsidRDefault="00723D4D" w:rsidP="00357ADE">
      <w:pPr>
        <w:shd w:val="clear" w:color="auto" w:fill="FFFFFF"/>
        <w:spacing w:before="75" w:after="150" w:line="495" w:lineRule="atLeast"/>
        <w:outlineLvl w:val="1"/>
        <w:rPr>
          <w:rFonts w:ascii="Sylfaen" w:eastAsia="Times New Roman" w:hAnsi="Sylfaen" w:cs="Arial"/>
          <w:b/>
          <w:color w:val="585F69"/>
          <w:sz w:val="28"/>
          <w:szCs w:val="28"/>
        </w:rPr>
      </w:pPr>
    </w:p>
    <w:p w:rsidR="00357ADE" w:rsidRDefault="003C012E" w:rsidP="00357ADE">
      <w:pPr>
        <w:shd w:val="clear" w:color="auto" w:fill="FFFFFF"/>
        <w:spacing w:before="75" w:after="150" w:line="495" w:lineRule="atLeast"/>
        <w:outlineLvl w:val="1"/>
        <w:rPr>
          <w:rFonts w:ascii="Sylfaen" w:eastAsia="Times New Roman" w:hAnsi="Sylfaen" w:cs="Arial"/>
          <w:b/>
          <w:color w:val="585F69"/>
          <w:sz w:val="28"/>
          <w:szCs w:val="28"/>
        </w:rPr>
      </w:pPr>
      <w:r>
        <w:rPr>
          <w:rFonts w:ascii="Sylfaen" w:eastAsia="Times New Roman" w:hAnsi="Sylfaen" w:cs="Arial"/>
          <w:b/>
          <w:color w:val="585F69"/>
          <w:sz w:val="28"/>
          <w:szCs w:val="28"/>
        </w:rPr>
        <w:t xml:space="preserve"> </w:t>
      </w:r>
      <w:r w:rsidR="00357ADE">
        <w:rPr>
          <w:rFonts w:ascii="Sylfaen" w:eastAsia="Times New Roman" w:hAnsi="Sylfaen" w:cs="Arial"/>
          <w:b/>
          <w:color w:val="585F69"/>
          <w:sz w:val="28"/>
          <w:szCs w:val="28"/>
        </w:rPr>
        <w:t>Sixteen- What now?</w:t>
      </w:r>
    </w:p>
    <w:p w:rsidR="00310985" w:rsidRDefault="00357ADE">
      <w:r>
        <w:t>1---B                  6---C</w:t>
      </w:r>
    </w:p>
    <w:p w:rsidR="00357ADE" w:rsidRDefault="00357ADE">
      <w:r>
        <w:t>2---C                  7---B</w:t>
      </w:r>
    </w:p>
    <w:p w:rsidR="00357ADE" w:rsidRDefault="00357ADE">
      <w:r>
        <w:t>3---A                  8---B</w:t>
      </w:r>
    </w:p>
    <w:p w:rsidR="00357ADE" w:rsidRDefault="00357ADE">
      <w:r>
        <w:t>4---A                  9---A</w:t>
      </w:r>
    </w:p>
    <w:p w:rsidR="00357ADE" w:rsidRDefault="00357ADE">
      <w:r>
        <w:t>5---A                 10---A</w:t>
      </w:r>
    </w:p>
    <w:p w:rsidR="006818B1" w:rsidRDefault="006818B1"/>
    <w:p w:rsidR="006818B1" w:rsidRDefault="006818B1" w:rsidP="006818B1">
      <w:pPr>
        <w:pStyle w:val="ListParagraph"/>
        <w:rPr>
          <w:rFonts w:ascii="Sylfaen" w:hAnsi="Sylfaen"/>
          <w:b/>
          <w:sz w:val="28"/>
          <w:szCs w:val="28"/>
        </w:rPr>
      </w:pPr>
      <w:r>
        <w:t xml:space="preserve">2. </w:t>
      </w:r>
      <w:r w:rsidRPr="00F26144">
        <w:rPr>
          <w:rFonts w:ascii="Sylfaen" w:hAnsi="Sylfaen"/>
          <w:b/>
          <w:sz w:val="28"/>
          <w:szCs w:val="28"/>
        </w:rPr>
        <w:t>Madagascar---When to go</w:t>
      </w:r>
    </w:p>
    <w:p w:rsidR="006818B1" w:rsidRDefault="006818B1">
      <w:r>
        <w:t>1. FALSE</w:t>
      </w:r>
    </w:p>
    <w:p w:rsidR="006818B1" w:rsidRDefault="006818B1">
      <w:r>
        <w:t>2. TRUE</w:t>
      </w:r>
    </w:p>
    <w:p w:rsidR="006818B1" w:rsidRDefault="006818B1">
      <w:r>
        <w:t>3. FALSE</w:t>
      </w:r>
    </w:p>
    <w:p w:rsidR="006818B1" w:rsidRDefault="006818B1">
      <w:r>
        <w:t>4. TRUE</w:t>
      </w:r>
    </w:p>
    <w:p w:rsidR="006818B1" w:rsidRDefault="006818B1">
      <w:r>
        <w:t>5. TRUE</w:t>
      </w:r>
    </w:p>
    <w:p w:rsidR="006818B1" w:rsidRDefault="006818B1">
      <w:r>
        <w:t xml:space="preserve">6. FALSE </w:t>
      </w:r>
    </w:p>
    <w:p w:rsidR="006818B1" w:rsidRDefault="006818B1">
      <w:r>
        <w:t>7. TRUE</w:t>
      </w:r>
    </w:p>
    <w:p w:rsidR="006818B1" w:rsidRDefault="006818B1">
      <w:r>
        <w:t>8. TRUE</w:t>
      </w:r>
    </w:p>
    <w:p w:rsidR="006818B1" w:rsidRDefault="006818B1">
      <w:r>
        <w:t>9. TRUE</w:t>
      </w:r>
    </w:p>
    <w:p w:rsidR="006818B1" w:rsidRDefault="006818B1">
      <w:r>
        <w:t>10. FALSE</w:t>
      </w:r>
    </w:p>
    <w:p w:rsidR="00CF2B50" w:rsidRDefault="00CF2B50"/>
    <w:p w:rsidR="00CF2B50" w:rsidRDefault="00CF2B50" w:rsidP="00CF2B50">
      <w:pPr>
        <w:pStyle w:val="ListParagraph"/>
        <w:rPr>
          <w:rFonts w:ascii="Sylfaen" w:hAnsi="Sylfaen"/>
          <w:b/>
          <w:sz w:val="24"/>
          <w:szCs w:val="24"/>
        </w:rPr>
      </w:pPr>
      <w:r>
        <w:t xml:space="preserve">3. </w:t>
      </w:r>
      <w:r>
        <w:rPr>
          <w:rFonts w:ascii="Sylfaen" w:hAnsi="Sylfaen"/>
          <w:b/>
          <w:sz w:val="24"/>
          <w:szCs w:val="24"/>
        </w:rPr>
        <w:t xml:space="preserve">    An Actor’s Life Is Not A Happy One</w:t>
      </w:r>
    </w:p>
    <w:p w:rsidR="00CF2B50" w:rsidRDefault="00CF2B50">
      <w:r>
        <w:t>1. disappointment</w:t>
      </w:r>
    </w:p>
    <w:p w:rsidR="00CF2B50" w:rsidRDefault="00CF2B50">
      <w:r>
        <w:t>2. enjoyable</w:t>
      </w:r>
    </w:p>
    <w:p w:rsidR="00CF2B50" w:rsidRDefault="00CF2B50">
      <w:r>
        <w:t>3. advertisements</w:t>
      </w:r>
    </w:p>
    <w:p w:rsidR="00CF2B50" w:rsidRDefault="00CF2B50">
      <w:r>
        <w:t>4. financial</w:t>
      </w:r>
    </w:p>
    <w:p w:rsidR="00CF2B50" w:rsidRDefault="00CF2B50">
      <w:r>
        <w:t>5. survival</w:t>
      </w:r>
    </w:p>
    <w:p w:rsidR="00CF2B50" w:rsidRDefault="00CF2B50">
      <w:r>
        <w:t>6. electricity</w:t>
      </w:r>
    </w:p>
    <w:p w:rsidR="00CF2B50" w:rsidRDefault="00CF2B50">
      <w:r>
        <w:t>7. preparation</w:t>
      </w:r>
    </w:p>
    <w:p w:rsidR="00CF2B50" w:rsidRDefault="00CF2B50">
      <w:r>
        <w:t>8. explanation</w:t>
      </w:r>
    </w:p>
    <w:p w:rsidR="00CF2B50" w:rsidRDefault="00CF2B50">
      <w:r>
        <w:t>9. successful</w:t>
      </w:r>
    </w:p>
    <w:p w:rsidR="00CF2B50" w:rsidRDefault="00CF2B50">
      <w:r>
        <w:t>10. performance</w:t>
      </w:r>
    </w:p>
    <w:p w:rsidR="00F40C40" w:rsidRPr="00F40C40" w:rsidRDefault="00F40C40">
      <w:pPr>
        <w:rPr>
          <w:rFonts w:ascii="Sylfaen" w:hAnsi="Sylfaen"/>
          <w:b/>
          <w:sz w:val="24"/>
          <w:szCs w:val="24"/>
        </w:rPr>
      </w:pPr>
    </w:p>
    <w:p w:rsidR="00F40C40" w:rsidRPr="00723D4D" w:rsidRDefault="00F40C40" w:rsidP="00723D4D">
      <w:pPr>
        <w:shd w:val="clear" w:color="auto" w:fill="FFFFFF"/>
        <w:spacing w:after="0" w:line="240" w:lineRule="auto"/>
        <w:ind w:left="-142" w:firstLine="142"/>
        <w:rPr>
          <w:rFonts w:ascii="Sylfaen" w:hAnsi="Sylfaen"/>
          <w:bCs/>
          <w:sz w:val="24"/>
          <w:szCs w:val="24"/>
        </w:rPr>
      </w:pPr>
      <w:r w:rsidRPr="00F40C40">
        <w:rPr>
          <w:rFonts w:ascii="Sylfaen" w:hAnsi="Sylfaen"/>
          <w:b/>
          <w:sz w:val="24"/>
          <w:szCs w:val="24"/>
        </w:rPr>
        <w:t>4</w:t>
      </w:r>
      <w:r w:rsidRPr="00723D4D">
        <w:rPr>
          <w:rFonts w:ascii="Sylfaen" w:hAnsi="Sylfaen"/>
          <w:bCs/>
          <w:sz w:val="24"/>
          <w:szCs w:val="24"/>
        </w:rPr>
        <w:t>.  ICE SKATING</w:t>
      </w:r>
    </w:p>
    <w:p w:rsidR="00F40C40" w:rsidRPr="00723D4D" w:rsidRDefault="00F40C40" w:rsidP="00723D4D">
      <w:pPr>
        <w:shd w:val="clear" w:color="auto" w:fill="FFFFFF"/>
        <w:spacing w:after="0" w:line="240" w:lineRule="auto"/>
        <w:ind w:left="-142" w:firstLine="142"/>
        <w:rPr>
          <w:rFonts w:ascii="Sylfaen" w:hAnsi="Sylfaen"/>
          <w:bCs/>
          <w:sz w:val="24"/>
          <w:szCs w:val="24"/>
        </w:rPr>
      </w:pPr>
    </w:p>
    <w:p w:rsidR="00F40C40" w:rsidRPr="00723D4D" w:rsidRDefault="003C012E" w:rsidP="00723D4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it</w:t>
      </w:r>
    </w:p>
    <w:p w:rsidR="003C012E" w:rsidRPr="00723D4D" w:rsidRDefault="003C012E" w:rsidP="00723D4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do</w:t>
      </w:r>
    </w:p>
    <w:p w:rsidR="003C012E" w:rsidRPr="00723D4D" w:rsidRDefault="003C012E" w:rsidP="00723D4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like</w:t>
      </w:r>
    </w:p>
    <w:p w:rsidR="003C012E" w:rsidRPr="00723D4D" w:rsidRDefault="003C012E" w:rsidP="00723D4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has</w:t>
      </w:r>
    </w:p>
    <w:p w:rsidR="003C012E" w:rsidRPr="00723D4D" w:rsidRDefault="003C012E" w:rsidP="00723D4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spends</w:t>
      </w:r>
    </w:p>
    <w:p w:rsidR="003C012E" w:rsidRPr="00723D4D" w:rsidRDefault="003C012E" w:rsidP="00723D4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sure</w:t>
      </w:r>
    </w:p>
    <w:p w:rsidR="003C012E" w:rsidRPr="00723D4D" w:rsidRDefault="003C012E" w:rsidP="00723D4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through</w:t>
      </w:r>
    </w:p>
    <w:p w:rsidR="003C012E" w:rsidRPr="00723D4D" w:rsidRDefault="003C012E" w:rsidP="00723D4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also</w:t>
      </w:r>
    </w:p>
    <w:p w:rsidR="003C012E" w:rsidRPr="00723D4D" w:rsidRDefault="003C012E" w:rsidP="00723D4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after</w:t>
      </w:r>
    </w:p>
    <w:p w:rsidR="003C012E" w:rsidRPr="00723D4D" w:rsidRDefault="003C012E" w:rsidP="00723D4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being</w:t>
      </w:r>
    </w:p>
    <w:p w:rsidR="009F6E49" w:rsidRPr="00723D4D" w:rsidRDefault="009F6E49" w:rsidP="00723D4D">
      <w:pPr>
        <w:pStyle w:val="ListParagraph"/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</w:p>
    <w:p w:rsidR="009F6E49" w:rsidRPr="00723D4D" w:rsidRDefault="009F6E49" w:rsidP="00723D4D">
      <w:pPr>
        <w:pStyle w:val="ListParagraph"/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</w:p>
    <w:p w:rsidR="009F6E49" w:rsidRPr="00723D4D" w:rsidRDefault="009F6E49" w:rsidP="00723D4D">
      <w:pPr>
        <w:pStyle w:val="ListParagraph"/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5. EATING WELL</w:t>
      </w:r>
    </w:p>
    <w:p w:rsidR="009F6E49" w:rsidRPr="00723D4D" w:rsidRDefault="009F6E49" w:rsidP="00723D4D">
      <w:pPr>
        <w:pStyle w:val="ListParagraph"/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</w:p>
    <w:p w:rsidR="009F6E49" w:rsidRPr="00723D4D" w:rsidRDefault="009F6E49" w:rsidP="00723D4D">
      <w:pPr>
        <w:pStyle w:val="ListParagraph"/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1. B</w:t>
      </w:r>
    </w:p>
    <w:p w:rsidR="009F6E49" w:rsidRPr="00723D4D" w:rsidRDefault="009F6E49" w:rsidP="00723D4D">
      <w:pPr>
        <w:pStyle w:val="ListParagraph"/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2. C</w:t>
      </w:r>
    </w:p>
    <w:p w:rsidR="009F6E49" w:rsidRPr="00723D4D" w:rsidRDefault="009F6E49" w:rsidP="00723D4D">
      <w:pPr>
        <w:pStyle w:val="ListParagraph"/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3. A</w:t>
      </w:r>
    </w:p>
    <w:p w:rsidR="009F6E49" w:rsidRPr="00723D4D" w:rsidRDefault="009F6E49" w:rsidP="00723D4D">
      <w:pPr>
        <w:pStyle w:val="ListParagraph"/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4. D</w:t>
      </w:r>
    </w:p>
    <w:p w:rsidR="009F6E49" w:rsidRPr="00723D4D" w:rsidRDefault="009F6E49" w:rsidP="00723D4D">
      <w:pPr>
        <w:pStyle w:val="ListParagraph"/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5. C</w:t>
      </w:r>
    </w:p>
    <w:p w:rsidR="009F6E49" w:rsidRPr="00723D4D" w:rsidRDefault="009F6E49" w:rsidP="00723D4D">
      <w:pPr>
        <w:pStyle w:val="ListParagraph"/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6. A</w:t>
      </w:r>
    </w:p>
    <w:p w:rsidR="009F6E49" w:rsidRPr="00723D4D" w:rsidRDefault="009F6E49" w:rsidP="00723D4D">
      <w:pPr>
        <w:pStyle w:val="ListParagraph"/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7. C</w:t>
      </w:r>
    </w:p>
    <w:p w:rsidR="009F6E49" w:rsidRPr="00723D4D" w:rsidRDefault="009F6E49" w:rsidP="00723D4D">
      <w:pPr>
        <w:pStyle w:val="ListParagraph"/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8. B</w:t>
      </w:r>
    </w:p>
    <w:p w:rsidR="009F6E49" w:rsidRPr="00723D4D" w:rsidRDefault="009F6E49" w:rsidP="00723D4D">
      <w:pPr>
        <w:pStyle w:val="ListParagraph"/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9. C</w:t>
      </w:r>
    </w:p>
    <w:p w:rsidR="009F6E49" w:rsidRPr="00723D4D" w:rsidRDefault="009F6E49" w:rsidP="00723D4D">
      <w:pPr>
        <w:pStyle w:val="ListParagraph"/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10. B</w:t>
      </w:r>
    </w:p>
    <w:p w:rsidR="009F6E49" w:rsidRPr="00723D4D" w:rsidRDefault="009F6E49" w:rsidP="00723D4D">
      <w:pPr>
        <w:pStyle w:val="ListParagraph"/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</w:p>
    <w:p w:rsidR="00DA34A7" w:rsidRPr="00723D4D" w:rsidRDefault="00DA34A7" w:rsidP="00723D4D">
      <w:pPr>
        <w:pStyle w:val="ListParagraph"/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</w:p>
    <w:p w:rsidR="00DA34A7" w:rsidRPr="00723D4D" w:rsidRDefault="00DA34A7" w:rsidP="00723D4D">
      <w:pPr>
        <w:pStyle w:val="ListParagraph"/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</w:p>
    <w:p w:rsidR="00DA34A7" w:rsidRPr="00723D4D" w:rsidRDefault="00DA34A7" w:rsidP="00723D4D">
      <w:pPr>
        <w:pStyle w:val="ListParagraph"/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6.</w:t>
      </w:r>
    </w:p>
    <w:p w:rsidR="00DA34A7" w:rsidRPr="00723D4D" w:rsidRDefault="00DA34A7" w:rsidP="00723D4D">
      <w:pPr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</w:p>
    <w:p w:rsidR="00DA34A7" w:rsidRPr="00723D4D" w:rsidRDefault="00DA34A7" w:rsidP="00723D4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more irritating</w:t>
      </w:r>
    </w:p>
    <w:p w:rsidR="00DA34A7" w:rsidRPr="00723D4D" w:rsidRDefault="00DA34A7" w:rsidP="00723D4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feels insulted</w:t>
      </w:r>
    </w:p>
    <w:p w:rsidR="00DA34A7" w:rsidRPr="00723D4D" w:rsidRDefault="00DA34A7" w:rsidP="00723D4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were so thrilled by</w:t>
      </w:r>
    </w:p>
    <w:p w:rsidR="00DA34A7" w:rsidRPr="00723D4D" w:rsidRDefault="00DA34A7" w:rsidP="00723D4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was soothing</w:t>
      </w:r>
    </w:p>
    <w:p w:rsidR="00DA34A7" w:rsidRPr="00723D4D" w:rsidRDefault="00DA34A7" w:rsidP="00723D4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are frightened by</w:t>
      </w:r>
    </w:p>
    <w:p w:rsidR="00536EFE" w:rsidRPr="00723D4D" w:rsidRDefault="00536EFE" w:rsidP="00723D4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looking round</w:t>
      </w:r>
    </w:p>
    <w:p w:rsidR="00536EFE" w:rsidRPr="00723D4D" w:rsidRDefault="00536EFE" w:rsidP="00723D4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to look through</w:t>
      </w:r>
    </w:p>
    <w:p w:rsidR="00536EFE" w:rsidRPr="00723D4D" w:rsidRDefault="00536EFE" w:rsidP="00723D4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heard about</w:t>
      </w:r>
    </w:p>
    <w:p w:rsidR="00536EFE" w:rsidRPr="00723D4D" w:rsidRDefault="00536EFE" w:rsidP="00723D4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look back on</w:t>
      </w:r>
    </w:p>
    <w:p w:rsidR="00536EFE" w:rsidRPr="00723D4D" w:rsidRDefault="00536EFE" w:rsidP="00723D4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-142" w:firstLine="142"/>
        <w:rPr>
          <w:rFonts w:ascii="Sylfaen" w:eastAsia="Times New Roman" w:hAnsi="Sylfaen" w:cs="Times New Roman"/>
          <w:bCs/>
          <w:color w:val="333333"/>
        </w:rPr>
      </w:pPr>
      <w:r w:rsidRPr="00723D4D">
        <w:rPr>
          <w:rFonts w:ascii="Sylfaen" w:eastAsia="Times New Roman" w:hAnsi="Sylfaen" w:cs="Times New Roman"/>
          <w:bCs/>
          <w:color w:val="333333"/>
        </w:rPr>
        <w:t>see through</w:t>
      </w:r>
    </w:p>
    <w:sectPr w:rsidR="00536EFE" w:rsidRPr="00723D4D" w:rsidSect="00723D4D">
      <w:pgSz w:w="12240" w:h="15840"/>
      <w:pgMar w:top="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EB2255"/>
    <w:multiLevelType w:val="hybridMultilevel"/>
    <w:tmpl w:val="9650F820"/>
    <w:lvl w:ilvl="0" w:tplc="3432DC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9644275"/>
    <w:multiLevelType w:val="hybridMultilevel"/>
    <w:tmpl w:val="6966C70E"/>
    <w:lvl w:ilvl="0" w:tplc="9BA6CCB2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NzOyNLE0tjQxMzdR0lEKTi0uzszPAykwqgUAcG6QwCwAAAA="/>
  </w:docVars>
  <w:rsids>
    <w:rsidRoot w:val="005764CD"/>
    <w:rsid w:val="002318B4"/>
    <w:rsid w:val="00310985"/>
    <w:rsid w:val="00357ADE"/>
    <w:rsid w:val="003C012E"/>
    <w:rsid w:val="00403EFC"/>
    <w:rsid w:val="00536EFE"/>
    <w:rsid w:val="005764CD"/>
    <w:rsid w:val="006818B1"/>
    <w:rsid w:val="00723D4D"/>
    <w:rsid w:val="00760702"/>
    <w:rsid w:val="009A645C"/>
    <w:rsid w:val="009A7EA4"/>
    <w:rsid w:val="009F6E49"/>
    <w:rsid w:val="00B04690"/>
    <w:rsid w:val="00BC44B9"/>
    <w:rsid w:val="00CF2B50"/>
    <w:rsid w:val="00D32A4B"/>
    <w:rsid w:val="00D677B9"/>
    <w:rsid w:val="00DA34A7"/>
    <w:rsid w:val="00F40C40"/>
    <w:rsid w:val="00FC3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0E73F"/>
  <w15:chartTrackingRefBased/>
  <w15:docId w15:val="{3E579F58-13CC-4981-AB32-59EC10773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7AD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18B1"/>
    <w:pPr>
      <w:spacing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42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158</Words>
  <Characters>905</Characters>
  <Application>Microsoft Office Word</Application>
  <DocSecurity>0</DocSecurity>
  <Lines>7</Lines>
  <Paragraphs>2</Paragraphs>
  <ScaleCrop>false</ScaleCrop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nino</cp:lastModifiedBy>
  <cp:revision>29</cp:revision>
  <dcterms:created xsi:type="dcterms:W3CDTF">2023-06-27T10:49:00Z</dcterms:created>
  <dcterms:modified xsi:type="dcterms:W3CDTF">2023-07-03T16:58:00Z</dcterms:modified>
</cp:coreProperties>
</file>